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deliverable_2</w:t>
      </w:r>
    </w:p>
    <w:p>
      <w:pPr>
        <w:pStyle w:val="Author"/>
      </w:pPr>
      <w:r>
        <w:t xml:space="preserve">Yihang Duanmu, Minjun Kim, Annelise Schreiber</w:t>
      </w:r>
    </w:p>
    <w:p>
      <w:pPr>
        <w:pStyle w:val="Date"/>
      </w:pPr>
      <w:r>
        <w:t xml:space="preserve">2025-10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First, install the necessary packages.</w:t>
      </w:r>
    </w:p>
    <w:p>
      <w:pPr>
        <w:pStyle w:val="SourceCode"/>
      </w:pPr>
      <w:r>
        <w:rPr>
          <w:rStyle w:val="CommentTok"/>
        </w:rPr>
        <w:t xml:space="preserve"># UCI Facebook file is semicolon-separated</w:t>
      </w:r>
      <w:r>
        <w:br/>
      </w:r>
      <w:r>
        <w:rPr>
          <w:rStyle w:val="NormalTok"/>
        </w:rPr>
        <w:t xml:space="preserve">f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Facebook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ndardize names and coerce a few key fields</w:t>
      </w:r>
      <w:r>
        <w:br/>
      </w:r>
      <w:r>
        <w:rPr>
          <w:rStyle w:val="NormalTok"/>
        </w:rPr>
        <w:t xml:space="preserve">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b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_month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st_month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_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st_weekda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_hour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st_hour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id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id),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ai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fetime_post_consum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ifetime_post_consumers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Load the csv file and standardize the column names.</w:t>
      </w:r>
    </w:p>
    <w:p>
      <w:pPr>
        <w:pStyle w:val="SourceCode"/>
      </w:pPr>
      <w:r>
        <w:rPr>
          <w:rStyle w:val="NormalTok"/>
        </w:rPr>
        <w:t xml:space="preserve">f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_weekday_num =</w:t>
      </w:r>
      <w:r>
        <w:rPr>
          <w:rStyle w:val="NormalTok"/>
        </w:rPr>
        <w:t xml:space="preserve"> post_weekda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_hour_num    =</w:t>
      </w:r>
      <w:r>
        <w:rPr>
          <w:rStyle w:val="NormalTok"/>
        </w:rPr>
        <w:t xml:space="preserve"> post_hou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_month_num   =</w:t>
      </w:r>
      <w:r>
        <w:rPr>
          <w:rStyle w:val="NormalTok"/>
        </w:rPr>
        <w:t xml:space="preserve"> post_mon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Weekday factor (1–7 expected)</w:t>
      </w:r>
      <w:r>
        <w:br/>
      </w:r>
      <w:r>
        <w:rPr>
          <w:rStyle w:val="NormalTok"/>
        </w:rPr>
        <w:t xml:space="preserve">wk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weekday_num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weekday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wday_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weekday_n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wk_labels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llback if strings slipped through</w:t>
      </w:r>
      <w:r>
        <w:br/>
      </w:r>
      <w:r>
        <w:rPr>
          <w:rStyle w:val="NormalTok"/>
        </w:rPr>
        <w:t xml:space="preserve">  wday_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weekday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Hour factor: detect actual range (handles 0–23 or 1–23)</w:t>
      </w:r>
      <w:r>
        <w:br/>
      </w:r>
      <w:r>
        <w:rPr>
          <w:rStyle w:val="NormalTok"/>
        </w:rPr>
        <w:t xml:space="preserve">hour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hour_num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hour_num)]))</w:t>
      </w:r>
      <w:r>
        <w:br/>
      </w:r>
      <w:r>
        <w:rPr>
          <w:rStyle w:val="NormalTok"/>
        </w:rPr>
        <w:t xml:space="preserve">hour_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hour_n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hour_levels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nth factor (1–12 -&gt; Jan..Dec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month_num)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month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month_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month_n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onth_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_month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id flag as tidy factor</w:t>
      </w:r>
      <w:r>
        <w:br/>
      </w:r>
      <w:r>
        <w:rPr>
          <w:rStyle w:val="NormalTok"/>
        </w:rPr>
        <w:t xml:space="preserve">paid_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pa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block standardizes your time and paid fields for modeling. First, it builds fb2 by safely coercing post_weekday, post_hour, and post_month to integers (silently turning non-numeric text into NA). Then it creates ordered factors: wday_fac maps weekday codes (or text like</w:t>
      </w:r>
      <w:r>
        <w:t xml:space="preserve"> </w:t>
      </w:r>
      <w:r>
        <w:t xml:space="preserve">“Monday”</w:t>
      </w:r>
      <w:r>
        <w:t xml:space="preserve">) to</w:t>
      </w:r>
      <w:r>
        <w:t xml:space="preserve"> </w:t>
      </w:r>
      <w:r>
        <w:t xml:space="preserve">“Mon”</w:t>
      </w:r>
      <w:r>
        <w:t xml:space="preserve">–</w:t>
      </w:r>
      <w:r>
        <w:t xml:space="preserve">“Sun”</w:t>
      </w:r>
      <w:r>
        <w:t xml:space="preserve">; hour_fac turns hours into an ordered 0–23 factor; and month_fac maps 1–12 to</w:t>
      </w:r>
      <w:r>
        <w:t xml:space="preserve"> </w:t>
      </w:r>
      <w:r>
        <w:t xml:space="preserve">“Jan”</w:t>
      </w:r>
      <w:r>
        <w:t xml:space="preserve">–</w:t>
      </w:r>
      <w:r>
        <w:t xml:space="preserve">“Dec”</w:t>
      </w:r>
      <w:r>
        <w:t xml:space="preserve"> </w:t>
      </w:r>
      <w:r>
        <w:t xml:space="preserve">(or falls back to whatever strings exist). Finally, paid_fac recodes the numeric paid flag (0/1, with NA treated as 0) into a tidy two-level factor</w:t>
      </w:r>
      <w:r>
        <w:t xml:space="preserve"> </w:t>
      </w:r>
      <w:r>
        <w:t xml:space="preserve">“Unpaid”</w:t>
      </w:r>
      <w:r>
        <w:t xml:space="preserve">/</w:t>
      </w:r>
      <w:r>
        <w:t xml:space="preserve">“Paid”</w:t>
      </w:r>
      <w:r>
        <w:t xml:space="preserve">. The result is a clean set of categorical predictors with stable, meaningful levels for plots and regression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umers =</w:t>
      </w:r>
      <w:r>
        <w:rPr>
          <w:rStyle w:val="NormalTok"/>
        </w:rPr>
        <w:t xml:space="preserve"> 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time_post_consum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d =</w:t>
      </w:r>
      <w:r>
        <w:rPr>
          <w:rStyle w:val="NormalTok"/>
        </w:rPr>
        <w:t xml:space="preserve"> paid_fa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day =</w:t>
      </w:r>
      <w:r>
        <w:rPr>
          <w:rStyle w:val="NormalTok"/>
        </w:rPr>
        <w:t xml:space="preserve"> wday_fa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ur=</w:t>
      </w:r>
      <w:r>
        <w:rPr>
          <w:rStyle w:val="NormalTok"/>
        </w:rPr>
        <w:t xml:space="preserve"> hour_fa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month_fa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b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9.0   332.5   551.5   798.8   955.5 11328.0</w:t>
      </w:r>
    </w:p>
    <w:p>
      <w:pPr>
        <w:pStyle w:val="FirstParagraph"/>
      </w:pPr>
      <w:r>
        <w:t xml:space="preserve">This code builds the analysis tibble dat—it picks the response (consumers) and the cleaned timing predictors (wday, hour, month), adds the promotion flag (paid), and creates a simple time-order index (idx). The summary(dat$consumers) line quickly checks the outcome’s distribution; the output (min 9, Q1 ≈ 333, median ≈ 552, mean ≈ 799, Q3 ≈ 956, max ≈ 11,328) shows a right-skewed variable with large upper outliers, which motivates options like log1p(consumers) or robust SEs in later mode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uestion 1: Does the date and time in which a post is made impact the engagement that said post receives?</w:t>
      </w:r>
    </w:p>
    <w:p>
      <w:pPr>
        <w:pStyle w:val="BodyText"/>
      </w:pPr>
      <w:r>
        <w:t xml:space="preserve">We used log1p(consumers) because engagement counts are extremely right-skewed with a few huge outliers, which compresses most points near zero on the raw scale and can overly influence the fit. The log transform (with the</w:t>
      </w:r>
      <w:r>
        <w:t xml:space="preserve"> </w:t>
      </w:r>
      <w:r>
        <w:t xml:space="preserve">“+1”</w:t>
      </w:r>
      <w:r>
        <w:t xml:space="preserve"> </w:t>
      </w:r>
      <w:r>
        <w:t xml:space="preserve">to safely handle zeros) stabilizes variance and makes residuals closer to OLS assumptions, so estimates and p-values are more reliable. It also improves readability of the scatter, revealing patterns that raw counts hide. As a bonus, effects on the log scale are easy to interpret approximately as percent changes on the original scale.</w:t>
      </w:r>
    </w:p>
    <w:p>
      <w:pPr>
        <w:pStyle w:val="SourceCode"/>
      </w:pPr>
      <w:r>
        <w:rPr>
          <w:rStyle w:val="NormalTok"/>
        </w:rPr>
        <w:t xml:space="preserve">plo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our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_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consumer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 Plot with Best-Fit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agement (log1p) vs Hour of 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Day (0–23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1 + Consum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_deliverable_2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k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day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wk_map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day)]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day_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consumer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k_ma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 Plot with Best-Fit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agement (log1p) vs Week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1 + Consume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_deliverable_2_files/figure-docx/scatter_weekday_ol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deliverable_2</dc:title>
  <dc:creator>Yihang Duanmu, Minjun Kim, Annelise Schreiber</dc:creator>
  <cp:keywords/>
  <dcterms:created xsi:type="dcterms:W3CDTF">2025-10-02T17:23:34Z</dcterms:created>
  <dcterms:modified xsi:type="dcterms:W3CDTF">2025-10-02T17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output">
    <vt:lpwstr/>
  </property>
</Properties>
</file>